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2A174" w14:textId="77777777" w:rsidR="003469AD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6CA98163" w14:textId="77777777" w:rsidR="00817EF0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65475165" w:rsidR="00817EF0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2E601552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2852EA4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X file, Zoom Recording</w:t>
            </w:r>
          </w:p>
          <w:p w14:paraId="3E959728" w14:textId="2CF9765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/</w:t>
            </w:r>
            <w:r>
              <w:rPr>
                <w:sz w:val="20"/>
                <w:szCs w:val="20"/>
              </w:rPr>
              <w:t xml:space="preserve"> 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29604351" w14:textId="77777777" w:rsidR="00817EF0" w:rsidRPr="006F7918" w:rsidRDefault="00817EF0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termine which Gantt chart to use</w:t>
            </w:r>
          </w:p>
          <w:p w14:paraId="0D1DDE0D" w14:textId="697989FC" w:rsidR="006F7918" w:rsidRPr="00D64393" w:rsidRDefault="006F7918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gure out basic schedule </w:t>
            </w:r>
            <w:r w:rsidR="00D86B9C">
              <w:rPr>
                <w:b/>
                <w:sz w:val="20"/>
                <w:szCs w:val="20"/>
              </w:rPr>
              <w:t>and first tasks</w:t>
            </w:r>
          </w:p>
          <w:p w14:paraId="08B248D0" w14:textId="23C1F00A" w:rsidR="00D64393" w:rsidRPr="001B0095" w:rsidRDefault="00D64393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/Edit documents to be du</w:t>
            </w:r>
            <w:r w:rsidR="001B0095">
              <w:rPr>
                <w:b/>
                <w:sz w:val="20"/>
                <w:szCs w:val="20"/>
              </w:rPr>
              <w:t>e!</w:t>
            </w:r>
          </w:p>
          <w:p w14:paraId="61AA7C82" w14:textId="14E43786" w:rsidR="001B0095" w:rsidRDefault="00D86B9C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d Product Requirements doc to Xian and Alex</w:t>
            </w:r>
          </w:p>
          <w:p w14:paraId="55D27D38" w14:textId="0C9FA52D" w:rsidR="00DF5786" w:rsidRPr="006F7918" w:rsidRDefault="00DF5786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xt Assignments/Tasks to be completed</w:t>
            </w:r>
          </w:p>
          <w:p w14:paraId="1C71A5DA" w14:textId="77777777" w:rsidR="006F7918" w:rsidRDefault="006F7918" w:rsidP="006F7918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  <w:p w14:paraId="5E66D7CE" w14:textId="59A4BD3A" w:rsidR="006F7918" w:rsidRPr="006F7918" w:rsidRDefault="006F7918" w:rsidP="006F7918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4C75E" w14:textId="77777777" w:rsidR="00462474" w:rsidRDefault="00462474">
      <w:pPr>
        <w:spacing w:line="240" w:lineRule="auto"/>
      </w:pPr>
      <w:r>
        <w:separator/>
      </w:r>
    </w:p>
  </w:endnote>
  <w:endnote w:type="continuationSeparator" w:id="0">
    <w:p w14:paraId="728CEA8C" w14:textId="77777777" w:rsidR="00462474" w:rsidRDefault="004624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2730C" w14:textId="77777777" w:rsidR="00462474" w:rsidRDefault="00462474">
      <w:pPr>
        <w:spacing w:line="240" w:lineRule="auto"/>
      </w:pPr>
      <w:r>
        <w:separator/>
      </w:r>
    </w:p>
  </w:footnote>
  <w:footnote w:type="continuationSeparator" w:id="0">
    <w:p w14:paraId="419EACB0" w14:textId="77777777" w:rsidR="00462474" w:rsidRDefault="0046247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307721A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DATE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XX:XX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1B0095"/>
    <w:rsid w:val="002C01E1"/>
    <w:rsid w:val="003469AD"/>
    <w:rsid w:val="00361EE9"/>
    <w:rsid w:val="00462474"/>
    <w:rsid w:val="006F7918"/>
    <w:rsid w:val="00817EF0"/>
    <w:rsid w:val="009167F6"/>
    <w:rsid w:val="00CD1D12"/>
    <w:rsid w:val="00D64393"/>
    <w:rsid w:val="00D86B9C"/>
    <w:rsid w:val="00DF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8</cp:revision>
  <dcterms:created xsi:type="dcterms:W3CDTF">2023-09-11T17:08:00Z</dcterms:created>
  <dcterms:modified xsi:type="dcterms:W3CDTF">2023-09-18T15:54:00Z</dcterms:modified>
</cp:coreProperties>
</file>